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bis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</w:t>
      </w:r>
      <w:r>
        <w:rPr>
          <w:rFonts w:hint="eastAsia" w:eastAsia="宋体"/>
          <w:b/>
          <w:sz w:val="24"/>
          <w:lang w:val="en-US" w:eastAsia="zh-CN"/>
        </w:rPr>
        <w:t>2</w:t>
      </w:r>
      <w:ins w:id="0" w:author="Moderator" w:date="2022-01-17T16:11:34Z">
        <w:r>
          <w:rPr>
            <w:rFonts w:hint="eastAsia" w:eastAsia="宋体"/>
            <w:b/>
            <w:sz w:val="24"/>
            <w:lang w:val="en-US" w:eastAsia="zh-CN"/>
          </w:rPr>
          <w:t>1</w:t>
        </w:r>
      </w:ins>
      <w:ins w:id="1" w:author="Moderator" w:date="2022-01-17T16:11:35Z">
        <w:r>
          <w:rPr>
            <w:rFonts w:hint="eastAsia" w:eastAsia="宋体"/>
            <w:b/>
            <w:sz w:val="24"/>
            <w:lang w:val="en-US" w:eastAsia="zh-CN"/>
          </w:rPr>
          <w:t>091</w:t>
        </w:r>
      </w:ins>
      <w:del w:id="2" w:author="Moderator" w:date="2022-01-17T14:07:00Z">
        <w:r>
          <w:rPr>
            <w:rFonts w:hint="eastAsia" w:eastAsia="宋体"/>
            <w:b/>
            <w:sz w:val="24"/>
            <w:lang w:val="en-US" w:eastAsia="zh-CN"/>
          </w:rPr>
          <w:delText>0902</w:delText>
        </w:r>
      </w:del>
    </w:p>
    <w:p>
      <w:pPr>
        <w:pStyle w:val="81"/>
        <w:tabs>
          <w:tab w:val="right" w:pos="9639"/>
        </w:tabs>
        <w:spacing w:after="0"/>
        <w:rPr>
          <w:rFonts w:hint="default" w:ascii="Arial" w:hAnsi="Arial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1</w:t>
      </w:r>
      <w:r>
        <w:rPr>
          <w:rFonts w:hint="eastAsia" w:eastAsia="宋体"/>
          <w:b/>
          <w:sz w:val="24"/>
          <w:lang w:val="en-US" w:eastAsia="zh-CN"/>
        </w:rPr>
        <w:t>7</w:t>
      </w:r>
      <w:r>
        <w:rPr>
          <w:rFonts w:ascii="Arial" w:hAnsi="Arial"/>
          <w:b/>
          <w:sz w:val="24"/>
          <w:lang w:val="en-US"/>
        </w:rPr>
        <w:t>-</w:t>
      </w:r>
      <w:r>
        <w:rPr>
          <w:rFonts w:hint="eastAsia" w:eastAsia="宋体"/>
          <w:b/>
          <w:sz w:val="24"/>
          <w:lang w:val="en-US" w:eastAsia="zh-CN"/>
        </w:rPr>
        <w:t>26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Jan 2022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746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Value range misalignment for Report Interval IE of MDT M1, M8 and M9 configu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ZTE, CATT, China Telecom, China Unicom, Huawei, Lenovo, Motorola Mobility, Nokia, Nokia Shanghai Bell, Samsung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del w:id="3" w:author="Moderator" w:date="2022-01-17T16:12:08Z">
              <w:r>
                <w:rPr>
                  <w:rFonts w:hint="eastAsia" w:eastAsia="宋体"/>
                  <w:lang w:val="en-US" w:eastAsia="zh-CN"/>
                </w:rPr>
                <w:delText>TEI</w:delText>
              </w:r>
            </w:del>
            <w:del w:id="4" w:author="Moderator" w:date="2022-01-17T16:12:07Z">
              <w:r>
                <w:rPr>
                  <w:rFonts w:hint="eastAsia" w:eastAsia="宋体"/>
                  <w:lang w:val="en-US" w:eastAsia="zh-CN"/>
                </w:rPr>
                <w:delText xml:space="preserve">16, </w:delText>
              </w:r>
            </w:del>
            <w:r>
              <w:rPr>
                <w:rFonts w:hint="eastAsia" w:eastAsia="宋体"/>
                <w:lang w:val="en-US" w:eastAsia="zh-CN"/>
              </w:rPr>
              <w:t>NR_SON_MDT</w:t>
            </w:r>
            <w:ins w:id="5" w:author="Moderator" w:date="2022-01-17T14:03:51Z">
              <w:r>
                <w:rPr>
                  <w:rFonts w:hint="eastAsia" w:eastAsia="宋体"/>
                  <w:lang w:val="en-US" w:eastAsia="zh-CN"/>
                </w:rPr>
                <w:t>-Cor</w:t>
              </w:r>
            </w:ins>
            <w:ins w:id="6" w:author="Moderator" w:date="2022-01-17T14:03:52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022-1-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/XnA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8, M9: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The current specifications of Bluetooth/WLAN measurement configuration in NGAP/XnAP and RRC might result in the situation that no namelist is configured to UE, and UE would not report any Bluetooth/WLAN measurement results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</w:t>
            </w:r>
            <w:r>
              <w:rPr>
                <w:rFonts w:hint="eastAsia" w:eastAsia="宋体"/>
                <w:sz w:val="21"/>
                <w:szCs w:val="22"/>
                <w:lang w:val="en-US" w:eastAsia="zh-CN"/>
              </w:rPr>
              <w:t xml:space="preserve">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hat value min60 is not used in the specification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8/M9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troduce additional description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WLAN Measurement Configuration Name List shall be present if Bluetooth Measurement Configuration IE is set to be Setu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Bluetooth Measurement Configuration Name List shall be present if WLAN measurement Configuration IE is set to be setup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M1 report interval value (e.g. min60 ) configured for a UE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M8 M9 cannot be enforced in the UE when NG-RAN node receiving configuration without any Bluetooth/WLAN Measurement Configuration Name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3.1.171, 9.3.1.177, 9.3.1.178, 9.4.5, 9.4.7</w:t>
            </w:r>
            <w:del w:id="7" w:author="Moderator" w:date="2022-01-17T14:01:11Z">
              <w:r>
                <w:rPr>
                  <w:rFonts w:hint="eastAsia" w:eastAsia="宋体"/>
                  <w:lang w:val="en-US" w:eastAsia="zh-CN"/>
                </w:rPr>
                <w:delText>,.</w:delText>
              </w:r>
            </w:del>
            <w:del w:id="8" w:author="Moderator" w:date="2022-01-17T14:01:10Z">
              <w:r>
                <w:rPr>
                  <w:rFonts w:hint="eastAsia" w:eastAsia="宋体"/>
                  <w:lang w:val="en-US" w:eastAsia="zh-CN"/>
                </w:rPr>
                <w:delText>..</w:delText>
              </w:r>
            </w:del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hint="eastAsia" w:eastAsia="宋体"/>
                <w:lang w:val="en-US" w:eastAsia="zh-CN"/>
              </w:rPr>
              <w:t xml:space="preserve">38.42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74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</w:pPr>
      <w:r>
        <w:rPr>
          <w:rFonts w:hint="eastAsia" w:eastAsia="宋体"/>
          <w:i/>
          <w:lang w:val="en-US" w:eastAsia="zh-CN"/>
        </w:rPr>
        <w:t>Changes Start</w:t>
      </w:r>
      <w:bookmarkStart w:id="1" w:name="_Hlk44338854"/>
      <w:bookmarkStart w:id="2" w:name="_Toc45897958"/>
      <w:bookmarkStart w:id="3" w:name="_Toc45658871"/>
      <w:bookmarkStart w:id="4" w:name="_Toc51746162"/>
      <w:bookmarkStart w:id="5" w:name="_Toc45652439"/>
      <w:bookmarkStart w:id="6" w:name="_Toc45720691"/>
      <w:bookmarkStart w:id="7" w:name="_Toc64446426"/>
      <w:bookmarkStart w:id="8" w:name="_Toc45798569"/>
    </w:p>
    <w:p>
      <w:pPr>
        <w:pStyle w:val="5"/>
      </w:pPr>
      <w:r>
        <w:t>9.3.1.</w:t>
      </w:r>
      <w:bookmarkEnd w:id="1"/>
      <w:r>
        <w:t>171</w:t>
      </w:r>
      <w:r>
        <w:tab/>
      </w:r>
      <w: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p>
      <w:pPr>
        <w:rPr>
          <w:rFonts w:eastAsia="宋体"/>
          <w:lang w:eastAsia="zh-CN"/>
        </w:rPr>
      </w:pPr>
    </w:p>
    <w:tbl>
      <w:tblPr>
        <w:tblStyle w:val="42"/>
        <w:tblW w:w="1024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5"/>
        <w:gridCol w:w="1136"/>
        <w:gridCol w:w="849"/>
        <w:gridCol w:w="1920"/>
        <w:gridCol w:w="1877"/>
        <w:gridCol w:w="1104"/>
        <w:gridCol w:w="10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hint="eastAsia" w:eastAsia="宋体"/>
                <w:lang w:eastAsia="zh-CN"/>
              </w:rPr>
            </w:pPr>
            <w:ins w:id="9" w:author="ZTE-Man" w:date="2021-10-12T15:05:20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cs="Arial"/>
                <w:lang w:eastAsia="ja-JP"/>
              </w:rPr>
            </w:pPr>
            <w:ins w:id="10" w:author="ZTE-Man" w:date="2021-10-12T15:05:11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11" w:author="ZTE-Man" w:date="2021-10-17T18:07:3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12" w:author="ZTE-Man" w:date="2021-10-17T18:07:3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3" w:author="ZTE-Man" w:date="2021-10-17T18:07:4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4" w:author="ZTE-Man" w:date="2021-10-17T18:07:4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 Typ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5" w:author="ZTE-Man" w:date="2021-10-17T18:07:4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6" w:author="ZTE-Man" w:date="2021-10-17T18:07:4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7" w:author="ZTE-Man" w:date="2021-10-17T18:07:5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8" w:author="ZTE-Man" w:date="2021-10-17T18:07:5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9" w:author="ZTE-Man" w:date="2021-10-17T18:07:5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0" w:author="ZTE-Man" w:date="2021-10-17T18:08:0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/>
                <w:iCs/>
                <w:lang w:eastAsia="ja-JP"/>
              </w:rPr>
            </w:pPr>
            <w:r>
              <w:rPr>
                <w:rFonts w:eastAsia="Batang"/>
                <w:i/>
                <w:szCs w:val="18"/>
                <w:lang w:eastAsia="ja-JP"/>
              </w:rPr>
              <w:t>&gt;&gt;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1" w:author="ZTE-Man" w:date="2021-10-17T18:08:1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2" w:author="ZTE-Man" w:date="2021-10-17T18:08:1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Periodic Reporting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23" w:author="ZTE-Man" w:date="2021-10-17T18:0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24" w:author="ZTE-Man" w:date="2021-10-17T18:0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25" w:author="ZTE-Man" w:date="2021-10-18T12:00:46Z"/>
                <w:rFonts w:hint="default" w:eastAsia="宋体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ins w:id="26" w:author="ZTE-Man" w:date="2021-10-18T12:00:46Z">
              <w:r>
                <w:rPr>
                  <w:rFonts w:hint="eastAsia" w:eastAsia="宋体"/>
                  <w:lang w:val="en-US" w:eastAsia="zh-CN"/>
                </w:rPr>
                <w:t xml:space="preserve">The value min60 is not </w:t>
              </w:r>
            </w:ins>
            <w:ins w:id="27" w:author="Moderator" w:date="2022-01-17T14:02:41Z">
              <w:r>
                <w:rPr>
                  <w:rFonts w:hint="eastAsia" w:eastAsia="宋体"/>
                  <w:lang w:val="en-US" w:eastAsia="zh-CN"/>
                </w:rPr>
                <w:t>a</w:t>
              </w:r>
            </w:ins>
            <w:ins w:id="28" w:author="Moderator" w:date="2022-01-17T14:02:42Z">
              <w:r>
                <w:rPr>
                  <w:rFonts w:hint="eastAsia" w:eastAsia="宋体"/>
                  <w:lang w:val="en-US" w:eastAsia="zh-CN"/>
                </w:rPr>
                <w:t>va</w:t>
              </w:r>
            </w:ins>
            <w:ins w:id="29" w:author="Moderator" w:date="2022-01-17T14:02:43Z">
              <w:r>
                <w:rPr>
                  <w:rFonts w:hint="eastAsia" w:eastAsia="宋体"/>
                  <w:lang w:val="en-US" w:eastAsia="zh-CN"/>
                </w:rPr>
                <w:t>il</w:t>
              </w:r>
            </w:ins>
            <w:ins w:id="30" w:author="Moderator" w:date="2022-01-17T14:02:45Z">
              <w:r>
                <w:rPr>
                  <w:rFonts w:hint="eastAsia" w:eastAsia="宋体"/>
                  <w:lang w:val="en-US" w:eastAsia="zh-CN"/>
                </w:rPr>
                <w:t>able</w:t>
              </w:r>
            </w:ins>
            <w:ins w:id="31" w:author="ZTE-Man" w:date="2021-10-18T12:00:46Z">
              <w:del w:id="32" w:author="Moderator" w:date="2022-01-17T14:02:40Z">
                <w:r>
                  <w:rPr>
                    <w:rFonts w:hint="eastAsia" w:eastAsia="宋体"/>
                    <w:lang w:val="en-US" w:eastAsia="zh-CN"/>
                  </w:rPr>
                  <w:delText>use</w:delText>
                </w:r>
              </w:del>
            </w:ins>
            <w:ins w:id="33" w:author="ZTE-Man" w:date="2021-10-18T12:00:46Z">
              <w:del w:id="34" w:author="Moderator" w:date="2022-01-17T14:02:39Z">
                <w:r>
                  <w:rPr>
                    <w:rFonts w:hint="eastAsia" w:eastAsia="宋体"/>
                    <w:lang w:val="en-US" w:eastAsia="zh-CN"/>
                  </w:rPr>
                  <w:delText>d</w:delText>
                </w:r>
              </w:del>
            </w:ins>
            <w:ins w:id="35" w:author="ZTE-Man" w:date="2021-10-18T12:00:46Z">
              <w:r>
                <w:rPr>
                  <w:rFonts w:hint="eastAsia" w:eastAsia="宋体"/>
                  <w:lang w:val="en-US" w:eastAsia="zh-CN"/>
                </w:rPr>
                <w:t xml:space="preserve"> in the s</w:t>
              </w:r>
            </w:ins>
            <w:ins w:id="36" w:author="ZTE-Man" w:date="2021-10-18T12:00:46Z">
              <w:r>
                <w:rPr>
                  <w:rFonts w:hint="default" w:eastAsia="宋体"/>
                  <w:lang w:val="en-US" w:eastAsia="zh-CN"/>
                </w:rPr>
                <w:t xml:space="preserve">pecification. </w:t>
              </w:r>
            </w:ins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37" w:author="ZTE-Man" w:date="2021-10-17T18:0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38" w:author="ZTE-Man" w:date="2021-10-17T18:0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39" w:author="ZTE-Man" w:date="2021-10-17T18:0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0" w:author="ZTE-Man" w:date="2021-10-17T18:0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41" w:author="ZTE-Man" w:date="2021-10-12T10:28:05Z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ins w:id="42" w:author="ZTE-Man" w:date="2021-10-12T10:28:05Z"/>
                <w:rFonts w:hint="default" w:eastAsia="宋体"/>
                <w:lang w:val="en-US" w:eastAsia="zh-CN"/>
              </w:rPr>
            </w:pPr>
            <w:ins w:id="43" w:author="ZTE-Man" w:date="2021-10-12T10:28:11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44" w:author="ZTE-Man" w:date="2021-10-12T10:28:12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ins w:id="45" w:author="ZTE-Man" w:date="2021-10-12T10:28:13Z">
              <w:r>
                <w:rPr>
                  <w:rFonts w:hint="eastAsia" w:eastAsia="宋体"/>
                  <w:lang w:val="en-US" w:eastAsia="zh-CN"/>
                </w:rPr>
                <w:t>xtended</w:t>
              </w:r>
            </w:ins>
            <w:ins w:id="46" w:author="ZTE-Man" w:date="2021-10-12T10:28:14Z">
              <w:r>
                <w:rPr>
                  <w:rFonts w:hint="eastAsia" w:eastAsia="宋体"/>
                  <w:lang w:val="en-US" w:eastAsia="zh-CN"/>
                </w:rPr>
                <w:t xml:space="preserve"> R</w:t>
              </w:r>
            </w:ins>
            <w:ins w:id="47" w:author="ZTE-Man" w:date="2021-10-12T10:28:15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48" w:author="ZTE-Man" w:date="2021-10-12T10:28:16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49" w:author="ZTE-Man" w:date="2021-10-12T10:28:17Z">
              <w:r>
                <w:rPr>
                  <w:rFonts w:hint="eastAsia" w:eastAsia="宋体"/>
                  <w:lang w:val="en-US" w:eastAsia="zh-CN"/>
                </w:rPr>
                <w:t xml:space="preserve">t </w:t>
              </w:r>
            </w:ins>
            <w:ins w:id="50" w:author="ZTE-Man" w:date="2021-10-12T10:28:1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51" w:author="ZTE-Man" w:date="2021-10-12T10:28:20Z">
              <w:r>
                <w:rPr>
                  <w:rFonts w:hint="eastAsia" w:eastAsia="宋体"/>
                  <w:lang w:val="en-US" w:eastAsia="zh-CN"/>
                </w:rPr>
                <w:t>nterval</w:t>
              </w:r>
            </w:ins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52" w:author="ZTE-Man" w:date="2021-10-12T10:28:05Z"/>
                <w:rFonts w:hint="default" w:eastAsia="宋体"/>
                <w:lang w:val="en-US" w:eastAsia="zh-CN"/>
              </w:rPr>
            </w:pPr>
            <w:ins w:id="53" w:author="ZTE-Man" w:date="2021-10-12T10:28:23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54" w:author="ZTE-Man" w:date="2021-10-12T10:28:05Z"/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55" w:author="ZTE-Man" w:date="2021-10-12T10:28:05Z"/>
                <w:rFonts w:hint="eastAsia" w:eastAsia="宋体"/>
                <w:lang w:val="en-US" w:eastAsia="zh-CN"/>
              </w:rPr>
            </w:pPr>
            <w:ins w:id="56" w:author="ZTE-Man" w:date="2021-10-12T10:29:05Z">
              <w:r>
                <w:rPr>
                  <w:rFonts w:eastAsia="宋体"/>
                  <w:lang w:val="sv-SE" w:eastAsia="zh-CN"/>
                </w:rPr>
                <w:t>ENUMERATED (</w:t>
              </w:r>
            </w:ins>
            <w:ins w:id="57" w:author="ZTE-Man" w:date="2021-10-12T10:29:1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58" w:author="ZTE-Man" w:date="2021-10-16T10:28:27Z">
              <w:r>
                <w:rPr>
                  <w:rFonts w:hint="eastAsia" w:eastAsia="宋体"/>
                  <w:lang w:val="en-US" w:eastAsia="zh-CN"/>
                </w:rPr>
                <w:t>,...</w:t>
              </w:r>
            </w:ins>
            <w:ins w:id="59" w:author="ZTE-Man" w:date="2021-10-12T10:29:17Z">
              <w:r>
                <w:rPr>
                  <w:rFonts w:hint="default" w:eastAsia="宋体"/>
                  <w:lang w:val="sv-SE" w:eastAsia="zh-CN"/>
                </w:rPr>
                <w:t>)</w:t>
              </w:r>
            </w:ins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60" w:author="ZTE-Man" w:date="2021-10-12T10:28:05Z"/>
                <w:rFonts w:hint="default" w:eastAsia="宋体"/>
                <w:lang w:val="en-US" w:eastAsia="zh-CN"/>
              </w:rPr>
            </w:pPr>
            <w:ins w:id="61" w:author="ZTE-Man" w:date="2021-10-12T10:30:30Z">
              <w:r>
                <w:rPr>
                  <w:rFonts w:hint="eastAsia" w:eastAsia="宋体"/>
                  <w:lang w:val="en-US" w:eastAsia="zh-CN"/>
                </w:rPr>
                <w:t>Th</w:t>
              </w:r>
            </w:ins>
            <w:ins w:id="62" w:author="ZTE-Man" w:date="2021-10-12T10:30:31Z">
              <w:r>
                <w:rPr>
                  <w:rFonts w:hint="eastAsia" w:eastAsia="宋体"/>
                  <w:lang w:val="en-US" w:eastAsia="zh-CN"/>
                </w:rPr>
                <w:t>is I</w:t>
              </w:r>
            </w:ins>
            <w:ins w:id="63" w:author="ZTE-Man" w:date="2021-10-12T10:30:32Z">
              <w:r>
                <w:rPr>
                  <w:rFonts w:hint="eastAsia" w:eastAsia="宋体"/>
                  <w:lang w:val="en-US" w:eastAsia="zh-CN"/>
                </w:rPr>
                <w:t xml:space="preserve">E is the </w:t>
              </w:r>
            </w:ins>
            <w:ins w:id="64" w:author="ZTE-Man" w:date="2021-10-12T10:30:33Z">
              <w:r>
                <w:rPr>
                  <w:rFonts w:hint="eastAsia" w:eastAsia="宋体"/>
                  <w:lang w:val="en-US" w:eastAsia="zh-CN"/>
                </w:rPr>
                <w:t>exten</w:t>
              </w:r>
            </w:ins>
            <w:ins w:id="65" w:author="ZTE-Man" w:date="2021-10-12T10:30:34Z">
              <w:r>
                <w:rPr>
                  <w:rFonts w:hint="eastAsia" w:eastAsia="宋体"/>
                  <w:lang w:val="en-US" w:eastAsia="zh-CN"/>
                </w:rPr>
                <w:t>sion</w:t>
              </w:r>
            </w:ins>
            <w:ins w:id="66" w:author="ZTE-Man" w:date="2021-10-12T10:30:3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7" w:author="ZTE-Man" w:date="2021-10-12T10:30:36Z">
              <w:r>
                <w:rPr>
                  <w:rFonts w:hint="eastAsia" w:eastAsia="宋体"/>
                  <w:lang w:val="en-US" w:eastAsia="zh-CN"/>
                </w:rPr>
                <w:t xml:space="preserve">of </w:t>
              </w:r>
            </w:ins>
            <w:ins w:id="68" w:author="ZTE-Man" w:date="2021-10-12T10:30:40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69" w:author="ZTE-Man" w:date="2021-10-12T10:30:41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70" w:author="ZTE-Man" w:date="2021-10-12T10:30:42Z">
              <w:r>
                <w:rPr>
                  <w:rFonts w:hint="eastAsia" w:eastAsia="宋体"/>
                  <w:lang w:val="en-US" w:eastAsia="zh-CN"/>
                </w:rPr>
                <w:t>rt</w:t>
              </w:r>
            </w:ins>
            <w:ins w:id="71" w:author="ZTE-Man" w:date="2021-10-18T12:16:3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72" w:author="ZTE-Man" w:date="2021-10-12T10:30:47Z">
              <w:r>
                <w:rPr>
                  <w:rFonts w:hint="eastAsia" w:eastAsia="宋体"/>
                  <w:lang w:val="en-US" w:eastAsia="zh-CN"/>
                </w:rPr>
                <w:t>Inter</w:t>
              </w:r>
            </w:ins>
            <w:ins w:id="73" w:author="ZTE-Man" w:date="2021-10-12T10:30:48Z">
              <w:r>
                <w:rPr>
                  <w:rFonts w:hint="eastAsia" w:eastAsia="宋体"/>
                  <w:lang w:val="en-US" w:eastAsia="zh-CN"/>
                </w:rPr>
                <w:t>val IE</w:t>
              </w:r>
            </w:ins>
            <w:ins w:id="74" w:author="ZTE-Man" w:date="2021-10-12T10:30:4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75" w:author="ZTE-Man" w:date="2021-10-12T11:21:16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76" w:author="ZTE-Man" w:date="2021-10-12T11:21:17Z">
              <w:r>
                <w:rPr>
                  <w:rFonts w:hint="eastAsia" w:eastAsia="宋体"/>
                  <w:lang w:val="en-US" w:eastAsia="zh-CN"/>
                </w:rPr>
                <w:t>f this</w:t>
              </w:r>
            </w:ins>
            <w:ins w:id="77" w:author="ZTE-Man" w:date="2021-10-12T11:21:18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78" w:author="ZTE-Man" w:date="2021-10-12T11:21:19Z">
              <w:r>
                <w:rPr>
                  <w:rFonts w:hint="eastAsia" w:eastAsia="宋体"/>
                  <w:lang w:val="en-US" w:eastAsia="zh-CN"/>
                </w:rPr>
                <w:t xml:space="preserve">E </w:t>
              </w:r>
            </w:ins>
            <w:ins w:id="79" w:author="ZTE-Man" w:date="2021-10-12T11:21:20Z">
              <w:r>
                <w:rPr>
                  <w:rFonts w:hint="eastAsia" w:eastAsia="宋体"/>
                  <w:lang w:val="en-US" w:eastAsia="zh-CN"/>
                </w:rPr>
                <w:t>is pr</w:t>
              </w:r>
            </w:ins>
            <w:ins w:id="80" w:author="ZTE-Man" w:date="2021-10-12T11:21:21Z">
              <w:r>
                <w:rPr>
                  <w:rFonts w:hint="eastAsia" w:eastAsia="宋体"/>
                  <w:lang w:val="en-US" w:eastAsia="zh-CN"/>
                </w:rPr>
                <w:t>esent</w:t>
              </w:r>
            </w:ins>
            <w:ins w:id="81" w:author="ZTE-Man" w:date="2021-10-12T11:21:26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82" w:author="ZTE-Man" w:date="2021-10-12T11:21:27Z">
              <w:r>
                <w:rPr>
                  <w:rFonts w:hint="eastAsia" w:eastAsia="宋体"/>
                  <w:lang w:val="en-US" w:eastAsia="zh-CN"/>
                </w:rPr>
                <w:t xml:space="preserve"> the </w:t>
              </w:r>
            </w:ins>
            <w:ins w:id="83" w:author="ZTE-Man" w:date="2021-10-12T11:21:31Z">
              <w:r>
                <w:rPr>
                  <w:rFonts w:hint="eastAsia" w:eastAsia="宋体"/>
                  <w:lang w:val="en-US" w:eastAsia="zh-CN"/>
                </w:rPr>
                <w:t>Report</w:t>
              </w:r>
            </w:ins>
            <w:ins w:id="84" w:author="ZTE-Man" w:date="2021-10-12T11:21:32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85" w:author="ZTE-Man" w:date="2021-10-12T11:21:3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86" w:author="ZTE-Man" w:date="2021-10-12T11:21:34Z">
              <w:r>
                <w:rPr>
                  <w:rFonts w:hint="eastAsia" w:eastAsia="宋体"/>
                  <w:lang w:val="en-US" w:eastAsia="zh-CN"/>
                </w:rPr>
                <w:t>nterv</w:t>
              </w:r>
            </w:ins>
            <w:ins w:id="87" w:author="ZTE-Man" w:date="2021-10-12T11:21:35Z">
              <w:r>
                <w:rPr>
                  <w:rFonts w:hint="eastAsia" w:eastAsia="宋体"/>
                  <w:lang w:val="en-US" w:eastAsia="zh-CN"/>
                </w:rPr>
                <w:t xml:space="preserve">al IE </w:t>
              </w:r>
            </w:ins>
            <w:ins w:id="88" w:author="ZTE-Man" w:date="2021-10-12T11:21:36Z">
              <w:r>
                <w:rPr>
                  <w:rFonts w:hint="eastAsia" w:eastAsia="宋体"/>
                  <w:lang w:val="en-US" w:eastAsia="zh-CN"/>
                </w:rPr>
                <w:t>is ig</w:t>
              </w:r>
            </w:ins>
            <w:ins w:id="89" w:author="ZTE-Man" w:date="2021-10-12T11:21:37Z">
              <w:r>
                <w:rPr>
                  <w:rFonts w:hint="eastAsia" w:eastAsia="宋体"/>
                  <w:lang w:val="en-US" w:eastAsia="zh-CN"/>
                </w:rPr>
                <w:t>nore</w:t>
              </w:r>
            </w:ins>
            <w:ins w:id="90" w:author="ZTE-Man" w:date="2021-10-12T11:21:38Z">
              <w:r>
                <w:rPr>
                  <w:rFonts w:hint="eastAsia" w:eastAsia="宋体"/>
                  <w:lang w:val="en-US" w:eastAsia="zh-CN"/>
                </w:rPr>
                <w:t>d</w:t>
              </w:r>
            </w:ins>
            <w:ins w:id="91" w:author="ZTE-Man" w:date="2021-10-12T11:21:3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92" w:author="ZTE-Man" w:date="2021-10-12T10:28:05Z"/>
                <w:rFonts w:hint="default" w:eastAsia="宋体"/>
                <w:lang w:val="en-US" w:eastAsia="zh-CN"/>
              </w:rPr>
            </w:pPr>
            <w:ins w:id="93" w:author="ZTE-Man" w:date="2021-10-12T15:05:39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94" w:author="ZTE-Man" w:date="2021-10-12T10:28:05Z"/>
                <w:rFonts w:hint="default" w:eastAsia="宋体"/>
                <w:lang w:val="en-US" w:eastAsia="zh-CN"/>
              </w:rPr>
            </w:pPr>
            <w:ins w:id="95" w:author="ZTE-Man" w:date="2021-10-12T15:05:43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</w:tbl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iCs/>
          <w:lang w:val="en-US" w:eastAsia="zh-CN"/>
        </w:rPr>
      </w:pPr>
      <w:bookmarkStart w:id="9" w:name="_Toc45720697"/>
      <w:bookmarkStart w:id="10" w:name="_Toc45652445"/>
      <w:bookmarkStart w:id="11" w:name="_Toc51746168"/>
      <w:bookmarkStart w:id="12" w:name="_Toc45897964"/>
      <w:bookmarkStart w:id="13" w:name="_Toc64446432"/>
      <w:bookmarkStart w:id="14" w:name="_Toc88652391"/>
      <w:bookmarkStart w:id="15" w:name="_Toc45798575"/>
      <w:bookmarkStart w:id="16" w:name="_Toc20953845"/>
      <w:bookmarkStart w:id="17" w:name="_Toc73982302"/>
      <w:bookmarkStart w:id="18" w:name="_Hlk44339005"/>
      <w:bookmarkStart w:id="19" w:name="_Toc45658877"/>
      <w:r>
        <w:rPr>
          <w:rFonts w:hint="eastAsia" w:eastAsia="宋体"/>
          <w:i/>
          <w:iCs/>
          <w:lang w:val="en-US" w:eastAsia="zh-CN"/>
        </w:rPr>
        <w:t>Next Change</w:t>
      </w:r>
    </w:p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>
      <w:pPr>
        <w:pStyle w:val="5"/>
      </w:pPr>
      <w:r>
        <w:t>9.3.1.177</w:t>
      </w:r>
      <w:r>
        <w:tab/>
      </w:r>
      <w:r>
        <w:t>Bluetooth Measurement Configuration</w:t>
      </w:r>
    </w:p>
    <w:p>
      <w:r>
        <w:t>This IE defines the parameters for Bluetooth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IE/Group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Presence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Range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IE type and reference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Bluetooth Measurement C</w:t>
            </w:r>
            <w:r>
              <w:t>onfig</w:t>
            </w:r>
            <w:r>
              <w:rPr>
                <w:lang w:eastAsia="zh-CN"/>
              </w:rPr>
              <w:t>uration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/>
                <w:lang w:eastAsia="zh-CN"/>
              </w:rPr>
            </w:pPr>
            <w:r>
              <w:rPr>
                <w:rFonts w:cs="Arial"/>
                <w:b/>
                <w:lang w:eastAsia="zh-CN"/>
              </w:rPr>
              <w:t>Bluetooth Measurement Configuration Name Lis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i/>
              </w:rPr>
              <w:t>0..1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96" w:author="ZTE" w:date="2022-01-05T15:08:31Z">
              <w:r>
                <w:rPr>
                  <w:rFonts w:hint="eastAsia" w:cs="Arial"/>
                  <w:i w:val="0"/>
                  <w:iCs/>
                  <w:lang w:val="en-US" w:eastAsia="zh-CN"/>
                </w:rPr>
                <w:t>T</w:t>
              </w:r>
            </w:ins>
            <w:ins w:id="97" w:author="ZTE" w:date="2022-01-05T15:08:32Z">
              <w:r>
                <w:rPr>
                  <w:rFonts w:hint="eastAsia" w:cs="Arial"/>
                  <w:i w:val="0"/>
                  <w:iCs/>
                  <w:lang w:val="en-US" w:eastAsia="zh-CN"/>
                </w:rPr>
                <w:t>his I</w:t>
              </w:r>
            </w:ins>
            <w:ins w:id="98" w:author="ZTE" w:date="2022-01-05T15:08:33Z">
              <w:r>
                <w:rPr>
                  <w:rFonts w:hint="eastAsia" w:cs="Arial"/>
                  <w:i w:val="0"/>
                  <w:iCs/>
                  <w:lang w:val="en-US" w:eastAsia="zh-CN"/>
                </w:rPr>
                <w:t>E sha</w:t>
              </w:r>
            </w:ins>
            <w:ins w:id="99" w:author="ZTE" w:date="2022-01-05T15:08:34Z">
              <w:r>
                <w:rPr>
                  <w:rFonts w:hint="eastAsia" w:cs="Arial"/>
                  <w:i w:val="0"/>
                  <w:iCs/>
                  <w:lang w:val="en-US" w:eastAsia="zh-CN"/>
                </w:rPr>
                <w:t>ll be pre</w:t>
              </w:r>
            </w:ins>
            <w:ins w:id="100" w:author="ZTE" w:date="2022-01-05T15:08:35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nt i</w:t>
              </w:r>
            </w:ins>
            <w:ins w:id="101" w:author="ZTE" w:date="2022-01-05T15:08:36Z">
              <w:r>
                <w:rPr>
                  <w:rFonts w:hint="eastAsia" w:cs="Arial"/>
                  <w:i w:val="0"/>
                  <w:iCs/>
                  <w:lang w:val="en-US" w:eastAsia="zh-CN"/>
                </w:rPr>
                <w:t>f th</w:t>
              </w:r>
            </w:ins>
            <w:ins w:id="102" w:author="ZTE" w:date="2022-01-05T15:08:38Z">
              <w:r>
                <w:rPr>
                  <w:rFonts w:hint="eastAsia" w:cs="Arial"/>
                  <w:i w:val="0"/>
                  <w:iCs/>
                  <w:lang w:val="en-US" w:eastAsia="zh-CN"/>
                </w:rPr>
                <w:t>e B</w:t>
              </w:r>
            </w:ins>
            <w:ins w:id="103" w:author="ZTE" w:date="2022-01-05T15:08:39Z">
              <w:r>
                <w:rPr>
                  <w:rFonts w:hint="eastAsia" w:cs="Arial"/>
                  <w:i w:val="0"/>
                  <w:iCs/>
                  <w:lang w:val="en-US" w:eastAsia="zh-CN"/>
                </w:rPr>
                <w:t>lu</w:t>
              </w:r>
            </w:ins>
            <w:ins w:id="104" w:author="ZTE" w:date="2022-01-05T15:08:40Z">
              <w:r>
                <w:rPr>
                  <w:rFonts w:hint="eastAsia" w:cs="Arial"/>
                  <w:i w:val="0"/>
                  <w:iCs/>
                  <w:lang w:val="en-US" w:eastAsia="zh-CN"/>
                </w:rPr>
                <w:t>eto</w:t>
              </w:r>
            </w:ins>
            <w:ins w:id="105" w:author="ZTE" w:date="2022-01-05T15:08:41Z">
              <w:r>
                <w:rPr>
                  <w:rFonts w:hint="eastAsia" w:cs="Arial"/>
                  <w:i w:val="0"/>
                  <w:iCs/>
                  <w:lang w:val="en-US" w:eastAsia="zh-CN"/>
                </w:rPr>
                <w:t>oth</w:t>
              </w:r>
            </w:ins>
            <w:ins w:id="106" w:author="ZTE" w:date="2022-01-05T15:08:42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M</w:t>
              </w:r>
            </w:ins>
            <w:ins w:id="107" w:author="ZTE" w:date="2022-01-05T15:08:43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108" w:author="ZTE" w:date="2022-01-05T15:08:45Z">
              <w:r>
                <w:rPr>
                  <w:rFonts w:hint="eastAsia" w:cs="Arial"/>
                  <w:i w:val="0"/>
                  <w:iCs/>
                  <w:lang w:val="en-US" w:eastAsia="zh-CN"/>
                </w:rPr>
                <w:t>asure</w:t>
              </w:r>
            </w:ins>
            <w:ins w:id="109" w:author="ZTE" w:date="2022-01-05T15:08:46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ment </w:t>
              </w:r>
            </w:ins>
            <w:ins w:id="110" w:author="ZTE" w:date="2022-01-05T15:08:47Z">
              <w:r>
                <w:rPr>
                  <w:rFonts w:hint="eastAsia" w:cs="Arial"/>
                  <w:i w:val="0"/>
                  <w:iCs/>
                  <w:lang w:val="en-US" w:eastAsia="zh-CN"/>
                </w:rPr>
                <w:t>C</w:t>
              </w:r>
            </w:ins>
            <w:ins w:id="111" w:author="ZTE" w:date="2022-01-05T15:08:48Z">
              <w:r>
                <w:rPr>
                  <w:rFonts w:hint="eastAsia" w:cs="Arial"/>
                  <w:i w:val="0"/>
                  <w:iCs/>
                  <w:lang w:val="en-US" w:eastAsia="zh-CN"/>
                </w:rPr>
                <w:t>onf</w:t>
              </w:r>
            </w:ins>
            <w:ins w:id="112" w:author="ZTE" w:date="2022-01-05T15:08:49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113" w:author="ZTE" w:date="2022-01-05T15:08:50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guration </w:t>
              </w:r>
            </w:ins>
            <w:ins w:id="114" w:author="ZTE" w:date="2022-01-05T15:08:52Z">
              <w:r>
                <w:rPr>
                  <w:rFonts w:hint="eastAsia" w:cs="Arial"/>
                  <w:i w:val="0"/>
                  <w:iCs/>
                  <w:lang w:val="en-US" w:eastAsia="zh-CN"/>
                </w:rPr>
                <w:t>IE</w:t>
              </w:r>
            </w:ins>
            <w:ins w:id="115" w:author="ZTE" w:date="2022-01-05T15:08:53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is set</w:t>
              </w:r>
            </w:ins>
            <w:ins w:id="116" w:author="ZTE" w:date="2022-01-05T15:08:5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to S</w:t>
              </w:r>
            </w:ins>
            <w:ins w:id="117" w:author="ZTE" w:date="2022-01-05T15:08:56Z">
              <w:r>
                <w:rPr>
                  <w:rFonts w:hint="eastAsia" w:cs="Arial"/>
                  <w:i w:val="0"/>
                  <w:iCs/>
                  <w:lang w:val="en-US" w:eastAsia="zh-CN"/>
                </w:rPr>
                <w:t>et</w:t>
              </w:r>
            </w:ins>
            <w:ins w:id="118" w:author="ZTE" w:date="2022-01-05T15:08:57Z">
              <w:r>
                <w:rPr>
                  <w:rFonts w:hint="eastAsia" w:cs="Arial"/>
                  <w:i w:val="0"/>
                  <w:iCs/>
                  <w:lang w:val="en-US" w:eastAsia="zh-CN"/>
                </w:rPr>
                <w:t>up</w:t>
              </w:r>
            </w:ins>
            <w:ins w:id="119" w:author="Moderator" w:date="2022-01-17T14:01:52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  <w:ins w:id="120" w:author="ZTE" w:date="2022-01-05T15:08:58Z">
              <w:del w:id="121" w:author="Moderator" w:date="2022-01-17T14:01:51Z">
                <w:r>
                  <w:rPr>
                    <w:rFonts w:hint="eastAsia" w:cs="Arial"/>
                    <w:i w:val="0"/>
                    <w:iCs/>
                    <w:lang w:val="en-US" w:eastAsia="zh-CN"/>
                  </w:rPr>
                  <w:delText>,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lang w:eastAsia="zh-CN"/>
              </w:rPr>
              <w:t>Bluetooth Measurement Configuration Name Item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i/>
                <w:lang w:eastAsia="ja-JP"/>
              </w:rPr>
              <w:t>1..&lt;maxnoofBluetooth</w:t>
            </w:r>
            <w:r>
              <w:rPr>
                <w:rFonts w:cs="Arial"/>
                <w:i/>
                <w:lang w:eastAsia="zh-CN"/>
              </w:rPr>
              <w:t>N</w:t>
            </w:r>
            <w:r>
              <w:rPr>
                <w:rFonts w:cs="Arial"/>
                <w:i/>
                <w:lang w:eastAsia="ja-JP"/>
              </w:rPr>
              <w:t>ame&gt;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&gt;Bluetooth Measurement Configuration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T RSSI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8 measurement as defined in TS 37.320 [41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72"/>
        <w:gridCol w:w="62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cs="Arial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cs="Arial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i/>
          <w:iCs/>
          <w:lang w:val="en-US" w:eastAsia="zh-CN"/>
        </w:rPr>
        <w:t>Next Change</w:t>
      </w:r>
    </w:p>
    <w:p>
      <w:pPr>
        <w:pStyle w:val="5"/>
      </w:pPr>
      <w:bookmarkStart w:id="20" w:name="_Hlk44339021"/>
      <w:bookmarkStart w:id="21" w:name="_Toc45720698"/>
      <w:bookmarkStart w:id="22" w:name="_Toc88652392"/>
      <w:bookmarkStart w:id="23" w:name="_Toc45897965"/>
      <w:bookmarkStart w:id="24" w:name="_Toc45798576"/>
      <w:bookmarkStart w:id="25" w:name="_Toc64446433"/>
      <w:bookmarkStart w:id="26" w:name="_Toc45652446"/>
      <w:bookmarkStart w:id="27" w:name="_Toc20953846"/>
      <w:bookmarkStart w:id="28" w:name="_Toc51746169"/>
      <w:bookmarkStart w:id="29" w:name="_Toc73982303"/>
      <w:bookmarkStart w:id="30" w:name="_Toc45658878"/>
      <w:r>
        <w:t>9.3.1.</w:t>
      </w:r>
      <w:bookmarkEnd w:id="20"/>
      <w:r>
        <w:t>178</w:t>
      </w:r>
      <w:r>
        <w:tab/>
      </w:r>
      <w:r>
        <w:t>WLAN Measurement Configuration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>
      <w:pPr>
        <w:rPr>
          <w:color w:val="FF0000"/>
        </w:rPr>
      </w:pPr>
      <w:r>
        <w:t xml:space="preserve">This IE defines the parameters for </w:t>
      </w:r>
      <w:r>
        <w:rPr>
          <w:lang w:eastAsia="zh-CN"/>
        </w:rPr>
        <w:t>WLAN</w:t>
      </w:r>
      <w:r>
        <w:t xml:space="preserve">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bCs/>
                <w:lang w:eastAsia="zh-CN"/>
              </w:rPr>
              <w:t>uration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/>
                <w:lang w:eastAsia="zh-CN"/>
              </w:rPr>
            </w:pPr>
            <w:r>
              <w:rPr>
                <w:rFonts w:cs="Arial"/>
                <w:b/>
                <w:lang w:eastAsia="zh-CN"/>
              </w:rPr>
              <w:t>WLAN Measurement Configuration Name Lis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i/>
              </w:rPr>
              <w:t>0..1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ins w:id="122" w:author="ZTE" w:date="2022-01-05T15:09:11Z">
              <w:r>
                <w:rPr>
                  <w:rFonts w:hint="eastAsia" w:cs="Arial"/>
                  <w:i w:val="0"/>
                  <w:iCs/>
                  <w:lang w:val="en-US" w:eastAsia="zh-CN"/>
                </w:rPr>
                <w:t>This IE shall be present if the Bluetooth Measurement Configuration IE is set to Setup</w:t>
              </w:r>
            </w:ins>
            <w:ins w:id="123" w:author="Moderator" w:date="2022-01-17T14:01:56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  <w:ins w:id="124" w:author="ZTE" w:date="2022-01-05T15:09:11Z">
              <w:del w:id="125" w:author="Moderator" w:date="2022-01-17T14:01:56Z">
                <w:r>
                  <w:rPr>
                    <w:rFonts w:hint="eastAsia" w:cs="Arial"/>
                    <w:i w:val="0"/>
                    <w:iCs/>
                    <w:lang w:val="en-US" w:eastAsia="zh-CN"/>
                  </w:rPr>
                  <w:delText>,</w:delText>
                </w:r>
              </w:del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&gt;WLAN Measurement Configuration Name Item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..&lt;maxnoof</w:t>
            </w:r>
            <w:r>
              <w:rPr>
                <w:rFonts w:cs="Arial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&gt;WLAN Measurement Configuration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cs="Arial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LAN RSSI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8 as defined in TS 37.320 [41]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LAN RT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9 as defined in TS 37.320 [41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72"/>
        <w:gridCol w:w="62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cs="Arial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cs="Arial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cs="Arial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>
      <w:pPr>
        <w:rPr>
          <w:lang w:eastAsia="zh-CN"/>
        </w:rPr>
      </w:pPr>
    </w:p>
    <w:p>
      <w:pPr>
        <w:bidi w:val="0"/>
        <w:jc w:val="left"/>
        <w:rPr>
          <w:ins w:id="126" w:author="ZTE-Man" w:date="2021-10-17T18:04:23Z"/>
          <w:rFonts w:hint="eastAsia" w:ascii="Times New Roman" w:hAnsi="Times New Roman" w:cs="Times New Roman" w:eastAsiaTheme="minorEastAsia"/>
          <w:lang w:val="en-US" w:eastAsia="ja-JP" w:bidi="ar-SA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31" w:name="_Toc45658988"/>
      <w:bookmarkStart w:id="32" w:name="_Toc45720808"/>
      <w:bookmarkStart w:id="33" w:name="_Toc45652556"/>
      <w:bookmarkStart w:id="34" w:name="_Toc36553430"/>
      <w:bookmarkStart w:id="35" w:name="_Toc29504393"/>
      <w:bookmarkStart w:id="36" w:name="_Toc36555157"/>
      <w:bookmarkStart w:id="37" w:name="_Toc64446549"/>
      <w:bookmarkStart w:id="38" w:name="_Toc29503809"/>
      <w:bookmarkStart w:id="39" w:name="_Toc45798688"/>
      <w:bookmarkStart w:id="40" w:name="_Toc20955356"/>
      <w:bookmarkStart w:id="41" w:name="_Toc51746284"/>
      <w:bookmarkStart w:id="42" w:name="_Toc45898077"/>
      <w:bookmarkStart w:id="43" w:name="_Toc29504977"/>
      <w:r>
        <w:t>9.4.5</w:t>
      </w:r>
      <w:r>
        <w:tab/>
      </w:r>
      <w:r>
        <w:t>Information Element Definition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nformation Eleme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AP-IEs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ran-Access (22) modules (3) ngap (1) version1 (1) ngap-IEs (2) }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IMPORTS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D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U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irectForwardingPathAvailability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L-NGU-UP-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ndpointIPAddressAndPor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PacketDelayBudge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RATRestrictionInformation,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 xml:space="preserve">    </w:t>
      </w:r>
      <w:ins w:id="127" w:author="ZTE - Man" w:date="2021-12-07T16:12:54Z">
        <w:r>
          <w:rPr>
            <w:rFonts w:hint="eastAsia" w:eastAsia="宋体"/>
            <w:snapToGrid w:val="0"/>
            <w:lang w:val="en-US" w:eastAsia="zh-CN"/>
          </w:rPr>
          <w:t>id-ExtendedReportInterval</w:t>
        </w:r>
      </w:ins>
      <w:ins w:id="128" w:author="ZTE - Man" w:date="2021-12-07T16:12:56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129" w:author="ZTE - Man" w:date="2021-12-07T16:12:57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130" w:author="ZTE - Man" w:date="2021-12-07T16:12:54Z">
        <w:r>
          <w:rPr>
            <w:rFonts w:hint="eastAsia" w:eastAsia="宋体"/>
            <w:snapToGrid w:val="0"/>
            <w:lang w:val="en-US" w:eastAsia="zh-CN"/>
          </w:rPr>
          <w:t>,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SliceSupportLis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TAISliceSupportList,</w:t>
      </w:r>
    </w:p>
    <w:p>
      <w:pPr>
        <w:pStyle w:val="64"/>
        <w:rPr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>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Cable-ID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RANNode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NGF-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 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WIF-ID,</w:t>
      </w:r>
    </w:p>
    <w:p>
      <w:pPr>
        <w:pStyle w:val="64"/>
        <w:rPr>
          <w:ins w:id="131" w:author="ZTE-Man" w:date="2021-10-12T11:24:36Z"/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W-AGF-ID,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snapToGrid w:val="0"/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bookmarkStart w:id="44" w:name="OLE_LINK109"/>
      <w:r>
        <w:rPr>
          <w:lang w:val="en-GB" w:eastAsia="ko-KR"/>
        </w:rPr>
        <w:t>ReportIntervalMDT</w:t>
      </w:r>
      <w:bookmarkEnd w:id="44"/>
      <w:r>
        <w:rPr>
          <w:lang w:val="en-GB" w:eastAsia="ko-KR"/>
        </w:rPr>
        <w:t>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ins w:id="132" w:author="ZTE-Man" w:date="2021-10-12T11:27:07Z"/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NGAP-PROTOCOL-EXTENSION ::= {</w:t>
      </w:r>
    </w:p>
    <w:p>
      <w:pPr>
        <w:pStyle w:val="64"/>
        <w:spacing w:line="0" w:lineRule="atLeast"/>
        <w:rPr>
          <w:ins w:id="133" w:author="ZTE - Man" w:date="2021-12-07T16:13:22Z"/>
          <w:rFonts w:hint="default" w:eastAsia="宋体"/>
          <w:lang w:val="en-US" w:eastAsia="zh-CN"/>
        </w:rPr>
      </w:pPr>
      <w:ins w:id="134" w:author="ZTE - Man" w:date="2021-12-07T16:13:22Z">
        <w:r>
          <w:rPr>
            <w:rFonts w:hint="eastAsia" w:eastAsia="宋体"/>
            <w:lang w:val="en-US" w:eastAsia="zh-CN"/>
          </w:rPr>
          <w:t>{ID id-ExtendedReportInterval</w:t>
        </w:r>
      </w:ins>
      <w:ins w:id="135" w:author="ZTE - Man" w:date="2021-12-07T16:13:26Z">
        <w:r>
          <w:rPr>
            <w:rFonts w:hint="eastAsia" w:eastAsia="宋体"/>
            <w:lang w:val="en-US" w:eastAsia="zh-CN"/>
          </w:rPr>
          <w:t>MDT</w:t>
        </w:r>
      </w:ins>
      <w:ins w:id="136" w:author="ZTE - Man" w:date="2021-12-07T16:13:22Z">
        <w:r>
          <w:rPr>
            <w:rFonts w:hint="eastAsia" w:eastAsia="宋体"/>
            <w:lang w:val="en-US" w:eastAsia="zh-CN"/>
          </w:rPr>
          <w:t xml:space="preserve">     </w:t>
        </w:r>
      </w:ins>
      <w:ins w:id="137" w:author="ZTE - Man" w:date="2021-12-07T16:13:22Z">
        <w:r>
          <w:rPr>
            <w:snapToGrid w:val="0"/>
            <w:lang w:val="en-GB" w:eastAsia="ko-KR"/>
          </w:rPr>
          <w:t>CRITICALITY ignore</w:t>
        </w:r>
      </w:ins>
      <w:ins w:id="138" w:author="ZTE - Man" w:date="2021-12-07T16:13:22Z">
        <w:r>
          <w:rPr>
            <w:rFonts w:hint="eastAsia" w:eastAsia="宋体"/>
            <w:lang w:val="en-US" w:eastAsia="zh-CN"/>
          </w:rPr>
          <w:t xml:space="preserve">    </w:t>
        </w:r>
      </w:ins>
      <w:ins w:id="139" w:author="ZTE - Man" w:date="2021-12-07T16:13:22Z">
        <w:r>
          <w:rPr>
            <w:snapToGrid w:val="0"/>
            <w:lang w:val="en-GB" w:eastAsia="ko-KR"/>
          </w:rPr>
          <w:t xml:space="preserve">EXTENSION </w:t>
        </w:r>
      </w:ins>
      <w:ins w:id="140" w:author="ZTE - Man" w:date="2021-12-07T16:13:22Z">
        <w:r>
          <w:rPr>
            <w:rFonts w:hint="eastAsia" w:eastAsia="宋体"/>
            <w:lang w:val="en-US" w:eastAsia="zh-CN"/>
          </w:rPr>
          <w:t>ExtendedReportInterval</w:t>
        </w:r>
      </w:ins>
      <w:ins w:id="141" w:author="ZTE - Man" w:date="2022-01-05T16:14:17Z">
        <w:r>
          <w:rPr>
            <w:rFonts w:hint="eastAsia" w:eastAsia="宋体"/>
            <w:lang w:val="en-US" w:eastAsia="zh-CN"/>
          </w:rPr>
          <w:t>M</w:t>
        </w:r>
      </w:ins>
      <w:ins w:id="142" w:author="ZTE - Man" w:date="2022-01-05T16:14:18Z">
        <w:r>
          <w:rPr>
            <w:rFonts w:hint="eastAsia" w:eastAsia="宋体"/>
            <w:lang w:val="en-US" w:eastAsia="zh-CN"/>
          </w:rPr>
          <w:t>DT</w:t>
        </w:r>
      </w:ins>
      <w:ins w:id="143" w:author="ZTE - Man" w:date="2021-12-07T16:13:22Z">
        <w:r>
          <w:rPr>
            <w:snapToGrid w:val="0"/>
            <w:lang w:val="en-GB" w:eastAsia="ko-KR"/>
          </w:rPr>
          <w:tab/>
        </w:r>
      </w:ins>
      <w:ins w:id="144" w:author="ZTE - Man" w:date="2021-12-07T16:13:22Z">
        <w:r>
          <w:rPr>
            <w:snapToGrid w:val="0"/>
            <w:lang w:val="en-GB" w:eastAsia="ko-KR"/>
          </w:rPr>
          <w:tab/>
        </w:r>
      </w:ins>
      <w:ins w:id="145" w:author="ZTE - Man" w:date="2021-12-07T16:13:22Z">
        <w:r>
          <w:rPr>
            <w:snapToGrid w:val="0"/>
            <w:lang w:val="en-GB" w:eastAsia="ko-KR"/>
          </w:rPr>
          <w:t>PRESENCE option</w:t>
        </w:r>
      </w:ins>
      <w:ins w:id="146" w:author="ZTE - Man" w:date="2021-12-07T16:13:22Z">
        <w:r>
          <w:rPr>
            <w:rFonts w:hint="eastAsia" w:eastAsia="宋体"/>
            <w:snapToGrid w:val="0"/>
            <w:lang w:val="en-US" w:eastAsia="zh-CN"/>
          </w:rPr>
          <w:t>al}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ReportIntervalMDT ::= ENUMERATED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ms120, ms240, ms480, ms640, ms1024, ms2048, ms5120, ms10240, min1, min6, min12, min30, min60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} </w:t>
      </w:r>
    </w:p>
    <w:p>
      <w:pPr>
        <w:pStyle w:val="64"/>
        <w:rPr>
          <w:ins w:id="147" w:author="ZTE - Man" w:date="2021-12-07T16:13:40Z"/>
          <w:snapToGrid w:val="0"/>
          <w:lang w:val="en-GB" w:eastAsia="ko-KR"/>
        </w:rPr>
      </w:pPr>
      <w:ins w:id="148" w:author="ZTE - Man" w:date="2021-12-07T16:13:40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49" w:author="ZTE - Man" w:date="2021-12-07T16:13:40Z">
        <w:r>
          <w:rPr>
            <w:snapToGrid w:val="0"/>
            <w:lang w:val="en-GB" w:eastAsia="ko-KR"/>
          </w:rPr>
          <w:t>ReportInterval</w:t>
        </w:r>
      </w:ins>
      <w:ins w:id="150" w:author="ZTE - Man" w:date="2021-12-07T16:13:44Z">
        <w:r>
          <w:rPr>
            <w:rFonts w:hint="eastAsia" w:eastAsia="宋体"/>
            <w:snapToGrid w:val="0"/>
            <w:lang w:val="en-US" w:eastAsia="zh-CN"/>
          </w:rPr>
          <w:t>MDT</w:t>
        </w:r>
      </w:ins>
      <w:ins w:id="151" w:author="ZTE - Man" w:date="2021-12-07T16:13:40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52" w:author="ZTE - Man" w:date="2021-12-07T16:13:40Z"/>
          <w:rFonts w:hint="default"/>
          <w:snapToGrid w:val="0"/>
          <w:lang w:val="en-US" w:eastAsia="ko-KR"/>
        </w:rPr>
      </w:pPr>
      <w:ins w:id="153" w:author="ZTE - Man" w:date="2021-12-07T16:13:40Z">
        <w:r>
          <w:rPr>
            <w:snapToGrid w:val="0"/>
            <w:lang w:val="en-GB" w:eastAsia="ko-KR"/>
          </w:rPr>
          <w:tab/>
        </w:r>
      </w:ins>
      <w:ins w:id="154" w:author="ZTE - Man" w:date="2021-12-07T16:13:40Z">
        <w:r>
          <w:rPr>
            <w:rFonts w:eastAsia="宋体"/>
            <w:lang w:val="sv-SE" w:eastAsia="zh-CN"/>
          </w:rPr>
          <w:t>ms20480, ms40960</w:t>
        </w:r>
      </w:ins>
      <w:ins w:id="155" w:author="ZTE - Man" w:date="2021-12-07T16:13:40Z">
        <w:r>
          <w:rPr>
            <w:rFonts w:hint="eastAsia" w:eastAsia="宋体"/>
            <w:lang w:val="en-US" w:eastAsia="zh-CN"/>
          </w:rPr>
          <w:t>,...</w:t>
        </w:r>
      </w:ins>
    </w:p>
    <w:p>
      <w:pPr>
        <w:pStyle w:val="64"/>
        <w:rPr>
          <w:ins w:id="156" w:author="ZTE - Man" w:date="2021-12-07T16:13:40Z"/>
          <w:snapToGrid w:val="0"/>
          <w:lang w:val="en-GB" w:eastAsia="ko-KR"/>
        </w:rPr>
      </w:pPr>
      <w:ins w:id="157" w:author="ZTE - Man" w:date="2021-12-07T16:13:40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</w:t>
      </w:r>
    </w:p>
    <w:p>
      <w:pPr>
        <w:pStyle w:val="4"/>
      </w:pPr>
      <w:bookmarkStart w:id="45" w:name="_Toc81305006"/>
      <w:bookmarkStart w:id="46" w:name="_Toc29503811"/>
      <w:bookmarkStart w:id="47" w:name="_Toc51746286"/>
      <w:bookmarkStart w:id="48" w:name="_Toc36553432"/>
      <w:bookmarkStart w:id="49" w:name="_Toc20955358"/>
      <w:bookmarkStart w:id="50" w:name="_Toc45720810"/>
      <w:bookmarkStart w:id="51" w:name="_Toc45898079"/>
      <w:bookmarkStart w:id="52" w:name="_Toc45658990"/>
      <w:bookmarkStart w:id="53" w:name="_Toc29504395"/>
      <w:bookmarkStart w:id="54" w:name="_Toc36555159"/>
      <w:bookmarkStart w:id="55" w:name="_Toc64446551"/>
      <w:bookmarkStart w:id="56" w:name="_Toc73982421"/>
      <w:bookmarkStart w:id="57" w:name="_Toc45798690"/>
      <w:bookmarkStart w:id="58" w:name="_Toc29504979"/>
      <w:bookmarkStart w:id="59" w:name="_Toc45652558"/>
      <w:r>
        <w:t>9.4.7</w:t>
      </w:r>
      <w:r>
        <w:tab/>
      </w:r>
      <w:r>
        <w:t>Constant Definitions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Consta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AP-Constants {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ran-Access (22) modules (3) ngap (1) version1 (1) ngap-Constants (4) }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E parameter types from other modules.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IMPORTS</w:t>
      </w:r>
    </w:p>
    <w:p>
      <w:pPr>
        <w:pStyle w:val="64"/>
        <w:rPr>
          <w:snapToGrid w:val="0"/>
          <w:lang w:val="en-GB" w:eastAsia="zh-CN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cedureCode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FROM NGAP-CommonDataTypes;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Elementary Procedure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rFonts w:hint="eastAsia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>------unchanged part omitted-------</w:t>
      </w:r>
    </w:p>
    <w:p>
      <w:pPr>
        <w:pStyle w:val="64"/>
        <w:rPr>
          <w:ins w:id="158" w:author="ZTE-Man" w:date="2021-10-12T11:42:40Z"/>
          <w:rFonts w:hint="eastAsia"/>
          <w:snapToGrid w:val="0"/>
          <w:lang w:val="en-US" w:eastAsia="zh-CN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-AMFName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4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Cable-ID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5</w:t>
      </w:r>
    </w:p>
    <w:p>
      <w:pPr>
        <w:pStyle w:val="64"/>
        <w:rPr>
          <w:snapToGrid w:val="0"/>
          <w:lang w:val="en-GB" w:eastAsia="ko-KR"/>
        </w:rPr>
      </w:pPr>
      <w:bookmarkStart w:id="60" w:name="OLE_LINK118"/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QosMonitoringReportingFrequency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6</w:t>
      </w:r>
    </w:p>
    <w:bookmarkEnd w:id="60"/>
    <w:p>
      <w:pPr>
        <w:pStyle w:val="64"/>
        <w:rPr>
          <w:snapToGrid w:val="0"/>
          <w:lang w:val="en-GB" w:eastAsia="zh-CN"/>
        </w:rPr>
      </w:pPr>
      <w:r>
        <w:rPr>
          <w:rFonts w:hint="eastAsia"/>
          <w:snapToGrid w:val="0"/>
          <w:lang w:val="en-GB" w:eastAsia="zh-CN"/>
        </w:rPr>
        <w:tab/>
      </w:r>
      <w:r>
        <w:rPr>
          <w:snapToGrid w:val="0"/>
          <w:lang w:val="en-GB" w:eastAsia="ko-KR"/>
        </w:rPr>
        <w:t>id-QosFlowParametersList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7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eedback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8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BurstArrivalTimeDownlink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9</w:t>
      </w:r>
    </w:p>
    <w:p>
      <w:pPr>
        <w:pStyle w:val="64"/>
        <w:rPr>
          <w:snapToGrid w:val="0"/>
          <w:lang w:val="en-US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en-GB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GB" w:eastAsia="ko-KR"/>
        </w:rPr>
        <w:t>ProtocolIE-ID ::= 280</w:t>
      </w:r>
    </w:p>
    <w:p>
      <w:pPr>
        <w:pStyle w:val="64"/>
        <w:rPr>
          <w:rFonts w:hint="eastAsia"/>
          <w:snapToGrid w:val="0"/>
          <w:lang w:val="en-GB" w:eastAsia="en-GB"/>
        </w:rPr>
      </w:pP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id-PduSessionExpectedUEActivityBehaviour</w:t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ProtocolIE-ID ::= 281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MicoAllPLMN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2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ailedToSetup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3</w:t>
      </w:r>
    </w:p>
    <w:p>
      <w:pPr>
        <w:pStyle w:val="64"/>
        <w:rPr>
          <w:rFonts w:hint="default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 xml:space="preserve">   </w:t>
      </w:r>
      <w:ins w:id="159" w:author="ZTE - Man" w:date="2021-12-07T16:14:08Z">
        <w:r>
          <w:rPr>
            <w:rFonts w:hint="eastAsia"/>
            <w:snapToGrid w:val="0"/>
            <w:lang w:val="en-US" w:eastAsia="zh-CN"/>
          </w:rPr>
          <w:t xml:space="preserve"> id-ExtendedReportInterval</w:t>
        </w:r>
      </w:ins>
      <w:ins w:id="160" w:author="ZTE - Man" w:date="2021-12-07T16:14:10Z">
        <w:r>
          <w:rPr>
            <w:rFonts w:hint="eastAsia"/>
            <w:snapToGrid w:val="0"/>
            <w:lang w:val="en-US" w:eastAsia="zh-CN"/>
          </w:rPr>
          <w:t>M</w:t>
        </w:r>
      </w:ins>
      <w:ins w:id="161" w:author="ZTE - Man" w:date="2021-12-07T16:14:11Z">
        <w:r>
          <w:rPr>
            <w:rFonts w:hint="eastAsia"/>
            <w:snapToGrid w:val="0"/>
            <w:lang w:val="en-US" w:eastAsia="zh-CN"/>
          </w:rPr>
          <w:t>D</w:t>
        </w:r>
      </w:ins>
      <w:ins w:id="162" w:author="ZTE - Man" w:date="2021-12-07T16:14:12Z">
        <w:r>
          <w:rPr>
            <w:rFonts w:hint="eastAsia"/>
            <w:snapToGrid w:val="0"/>
            <w:lang w:val="en-US" w:eastAsia="zh-CN"/>
          </w:rPr>
          <w:t>T</w:t>
        </w:r>
      </w:ins>
      <w:ins w:id="163" w:author="ZTE - Man" w:date="2021-12-07T16:14:08Z">
        <w:r>
          <w:rPr>
            <w:rFonts w:hint="eastAsia"/>
            <w:snapToGrid w:val="0"/>
            <w:lang w:val="en-US" w:eastAsia="zh-CN"/>
          </w:rPr>
          <w:t xml:space="preserve">                         </w:t>
        </w:r>
      </w:ins>
      <w:ins w:id="164" w:author="ZTE - Man" w:date="2021-12-07T16:14:08Z">
        <w:r>
          <w:rPr>
            <w:snapToGrid w:val="0"/>
            <w:lang w:val="en-GB" w:eastAsia="zh-CN"/>
          </w:rPr>
          <w:tab/>
        </w:r>
      </w:ins>
      <w:ins w:id="165" w:author="ZTE - Man" w:date="2021-12-07T16:14:08Z">
        <w:r>
          <w:rPr>
            <w:rFonts w:hint="eastAsia"/>
            <w:snapToGrid w:val="0"/>
            <w:lang w:val="en-US" w:eastAsia="zh-CN"/>
          </w:rPr>
          <w:t xml:space="preserve">    </w:t>
        </w:r>
      </w:ins>
      <w:ins w:id="166" w:author="ZTE - Man" w:date="2021-12-07T16:14:08Z">
        <w:r>
          <w:rPr>
            <w:snapToGrid w:val="0"/>
            <w:lang w:val="en-GB" w:eastAsia="zh-CN"/>
          </w:rPr>
          <w:t xml:space="preserve">ProtocolIE-ID ::= </w:t>
        </w:r>
      </w:ins>
      <w:ins w:id="167" w:author="ZTE - Man" w:date="2021-12-07T16:14:08Z">
        <w:r>
          <w:rPr>
            <w:rFonts w:hint="eastAsia"/>
            <w:snapToGrid w:val="0"/>
            <w:lang w:val="en-US" w:eastAsia="zh-CN"/>
          </w:rPr>
          <w:t>xxx</w:t>
        </w:r>
      </w:ins>
    </w:p>
    <w:p>
      <w:pPr>
        <w:pStyle w:val="64"/>
        <w:rPr>
          <w:rFonts w:hint="eastAsia"/>
          <w:snapToGrid w:val="0"/>
          <w:lang w:val="en-US" w:eastAsia="zh-CN"/>
        </w:rPr>
      </w:pPr>
      <w:ins w:id="168" w:author="ZTE-Man" w:date="2021-10-12T11:43:25Z">
        <w:r>
          <w:rPr>
            <w:rFonts w:hint="eastAsia"/>
            <w:snapToGrid w:val="0"/>
            <w:lang w:val="en-US" w:eastAsia="zh-CN"/>
          </w:rPr>
          <w:t xml:space="preserve"> 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i/>
          <w:lang w:eastAsia="ja-JP"/>
        </w:rPr>
        <w:t>End</w:t>
      </w:r>
      <w:r>
        <w:rPr>
          <w:rFonts w:hint="eastAsia"/>
          <w:i/>
          <w:lang w:eastAsia="ja-JP"/>
        </w:rPr>
        <w:t xml:space="preserve"> of </w:t>
      </w:r>
      <w:r>
        <w:rPr>
          <w:rFonts w:hint="eastAsia" w:eastAsia="宋体"/>
          <w:i/>
          <w:lang w:val="en-US" w:eastAsia="zh-CN"/>
        </w:rPr>
        <w:t>Change</w:t>
      </w:r>
    </w:p>
    <w:p/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Man">
    <w15:presenceInfo w15:providerId="None" w15:userId="ZTE-Man"/>
  </w15:person>
  <w15:person w15:author="ZTE">
    <w15:presenceInfo w15:providerId="None" w15:userId="ZTE"/>
  </w15:person>
  <w15:person w15:author="ZTE - Man">
    <w15:presenceInfo w15:providerId="None" w15:userId="ZTE - Man"/>
  </w15:person>
  <w15:person w15:author="Moderator">
    <w15:presenceInfo w15:providerId="None" w15:userId="Mode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083A0E"/>
    <w:rsid w:val="084C7ABF"/>
    <w:rsid w:val="08A1315E"/>
    <w:rsid w:val="08A44F26"/>
    <w:rsid w:val="096E32E6"/>
    <w:rsid w:val="09AE6A9C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884199"/>
    <w:rsid w:val="15AC7424"/>
    <w:rsid w:val="15CE45AE"/>
    <w:rsid w:val="15EB2B62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CD81C88"/>
    <w:rsid w:val="1E3615FC"/>
    <w:rsid w:val="1E4C27BF"/>
    <w:rsid w:val="1E782C4F"/>
    <w:rsid w:val="1EBE1594"/>
    <w:rsid w:val="1ED54D14"/>
    <w:rsid w:val="1F3635FB"/>
    <w:rsid w:val="1F6342D8"/>
    <w:rsid w:val="2039373A"/>
    <w:rsid w:val="211D1819"/>
    <w:rsid w:val="21C94ABB"/>
    <w:rsid w:val="21D5458F"/>
    <w:rsid w:val="21E97CB8"/>
    <w:rsid w:val="222B33E3"/>
    <w:rsid w:val="222F102F"/>
    <w:rsid w:val="228414D9"/>
    <w:rsid w:val="23A71342"/>
    <w:rsid w:val="23C86261"/>
    <w:rsid w:val="24912234"/>
    <w:rsid w:val="27377D40"/>
    <w:rsid w:val="2744116E"/>
    <w:rsid w:val="274B283A"/>
    <w:rsid w:val="275A79A4"/>
    <w:rsid w:val="27896A5A"/>
    <w:rsid w:val="27A35C94"/>
    <w:rsid w:val="284033D8"/>
    <w:rsid w:val="284A49AD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6151D1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1FE04B0"/>
    <w:rsid w:val="322F26F0"/>
    <w:rsid w:val="327356F8"/>
    <w:rsid w:val="32803B16"/>
    <w:rsid w:val="33B945EB"/>
    <w:rsid w:val="33ED7C6A"/>
    <w:rsid w:val="344B71C4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3F89018B"/>
    <w:rsid w:val="40DE2532"/>
    <w:rsid w:val="414808AC"/>
    <w:rsid w:val="41CE6F2F"/>
    <w:rsid w:val="41DC6441"/>
    <w:rsid w:val="41FA4539"/>
    <w:rsid w:val="42004AA1"/>
    <w:rsid w:val="420A3365"/>
    <w:rsid w:val="42251E34"/>
    <w:rsid w:val="43617C05"/>
    <w:rsid w:val="437A56EC"/>
    <w:rsid w:val="437F745B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53F6EFF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ADB1D4E"/>
    <w:rsid w:val="5B2B5159"/>
    <w:rsid w:val="5B7F11FC"/>
    <w:rsid w:val="5B8F1452"/>
    <w:rsid w:val="5C3D2A49"/>
    <w:rsid w:val="5CAE4BFC"/>
    <w:rsid w:val="5CD5387F"/>
    <w:rsid w:val="5E7C0851"/>
    <w:rsid w:val="5E8C05AB"/>
    <w:rsid w:val="5EF81609"/>
    <w:rsid w:val="5F26504C"/>
    <w:rsid w:val="5F3E04A5"/>
    <w:rsid w:val="5FA31EEA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4B119BE"/>
    <w:rsid w:val="650A484E"/>
    <w:rsid w:val="65F115D8"/>
    <w:rsid w:val="66656824"/>
    <w:rsid w:val="66D83A56"/>
    <w:rsid w:val="68365403"/>
    <w:rsid w:val="68D86F67"/>
    <w:rsid w:val="69684A38"/>
    <w:rsid w:val="696F5CA7"/>
    <w:rsid w:val="69744CC4"/>
    <w:rsid w:val="69837877"/>
    <w:rsid w:val="6A1E7A0A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052767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876EBB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816E34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717D32"/>
    <w:rsid w:val="7AAB17CC"/>
    <w:rsid w:val="7AC773DD"/>
    <w:rsid w:val="7AE27241"/>
    <w:rsid w:val="7B122CD6"/>
    <w:rsid w:val="7C477149"/>
    <w:rsid w:val="7C932D5D"/>
    <w:rsid w:val="7CB63942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7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Moderator</cp:lastModifiedBy>
  <cp:lastPrinted>2411-12-31T23:00:00Z</cp:lastPrinted>
  <dcterms:modified xsi:type="dcterms:W3CDTF">2022-01-17T08:13:36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